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C46910" w:rsidP="00C46910" w:rsidRDefault="00C46910" w14:paraId="52B9D20C" w14:textId="77777777">
      <w:r>
        <w:t>Objectives:</w:t>
      </w:r>
    </w:p>
    <w:p w:rsidR="00C46910" w:rsidP="00C46910" w:rsidRDefault="00C46910" w14:paraId="3DBBE569" w14:textId="77777777">
      <w:pPr>
        <w:pStyle w:val="ListParagraph"/>
        <w:numPr>
          <w:ilvl w:val="0"/>
          <w:numId w:val="1"/>
        </w:numPr>
      </w:pPr>
      <w:r>
        <w:t>Create a database, and table, enter rows, and display the rows</w:t>
      </w:r>
    </w:p>
    <w:p w:rsidRPr="004D6449" w:rsidR="00096E06" w:rsidRDefault="004D6449" w14:paraId="2ADCC827" w14:textId="265475D4">
      <w:pPr>
        <w:rPr>
          <w:b/>
          <w:bCs/>
          <w:color w:val="FF0000"/>
        </w:rPr>
      </w:pPr>
      <w:r w:rsidRPr="004D6449">
        <w:rPr>
          <w:b/>
          <w:bCs/>
          <w:color w:val="FF0000"/>
        </w:rPr>
        <w:t>There are 4 print screens each is worth 25%</w:t>
      </w:r>
    </w:p>
    <w:p w:rsidR="00C46910" w:rsidRDefault="00C46910" w14:paraId="058C2900" w14:textId="6D0DA07E"/>
    <w:p w:rsidR="00C46910" w:rsidRDefault="00C46910" w14:paraId="3ED2E428" w14:textId="39D15B5F">
      <w:r>
        <w:t>Project #1</w:t>
      </w:r>
      <w:r w:rsidR="000F5A9E">
        <w:t xml:space="preserve"> (Create a database with a table based on the following table below) Then extract all the rows from the table.</w:t>
      </w:r>
    </w:p>
    <w:p w:rsidR="00C46910" w:rsidRDefault="000F5A9E" w14:paraId="57CA8DDF" w14:textId="01C3A2F8">
      <w:r>
        <w:rPr>
          <w:noProof/>
        </w:rPr>
        <w:drawing>
          <wp:inline distT="0" distB="0" distL="0" distR="0" wp14:anchorId="3B166DD2" wp14:editId="564C2D10">
            <wp:extent cx="4922947" cy="2171888"/>
            <wp:effectExtent l="0" t="0" r="0" b="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2947" cy="2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5A9E" w:rsidRDefault="000F5A9E" w14:paraId="494FBD90" w14:textId="1328235F"/>
    <w:p w:rsidRPr="006A1FA5" w:rsidR="000F5A9E" w:rsidP="000F5A9E" w:rsidRDefault="000F5A9E" w14:paraId="05E1A6C4" w14:textId="1E935C1E">
      <w:pPr>
        <w:jc w:val="center"/>
        <w:rPr>
          <w:b/>
          <w:bCs/>
          <w:color w:val="FF0000"/>
        </w:rPr>
      </w:pPr>
      <w:r w:rsidRPr="256B47A6" w:rsidR="000F5A9E">
        <w:rPr>
          <w:b w:val="1"/>
          <w:bCs w:val="1"/>
          <w:color w:val="FF0000"/>
        </w:rPr>
        <w:t>#1 print screen the results from the table below here.</w:t>
      </w:r>
    </w:p>
    <w:p w:rsidR="256B47A6" w:rsidP="256B47A6" w:rsidRDefault="256B47A6" w14:paraId="00B6C538" w14:textId="0D0B1DD0">
      <w:pPr>
        <w:pStyle w:val="Normal"/>
        <w:jc w:val="center"/>
        <w:rPr>
          <w:b w:val="1"/>
          <w:bCs w:val="1"/>
          <w:color w:val="FF0000"/>
        </w:rPr>
      </w:pPr>
    </w:p>
    <w:p w:rsidR="000F5A9E" w:rsidP="000F5A9E" w:rsidRDefault="000F5A9E" w14:paraId="1641A6D8" w14:textId="6FAA6BEE">
      <w:pPr>
        <w:jc w:val="center"/>
      </w:pPr>
    </w:p>
    <w:p w:rsidR="000F5A9E" w:rsidP="000F5A9E" w:rsidRDefault="000F5A9E" w14:paraId="77FB83E4" w14:textId="0AFB87CC">
      <w:r>
        <w:t>Project #2 (using the same table as in project #1, extract only where the price is greater than 8.00</w:t>
      </w:r>
    </w:p>
    <w:p w:rsidR="000F5A9E" w:rsidP="000F5A9E" w:rsidRDefault="000F5A9E" w14:paraId="6E954BF0" w14:textId="708F242E"/>
    <w:p w:rsidRPr="006A1FA5" w:rsidR="000F5A9E" w:rsidP="000F5A9E" w:rsidRDefault="000F5A9E" w14:paraId="4E762A27" w14:textId="29E309D9">
      <w:pPr>
        <w:jc w:val="center"/>
        <w:rPr>
          <w:b/>
          <w:bCs/>
          <w:color w:val="FF0000"/>
        </w:rPr>
      </w:pPr>
      <w:r w:rsidRPr="006A1FA5">
        <w:rPr>
          <w:b/>
          <w:bCs/>
          <w:color w:val="FF0000"/>
        </w:rPr>
        <w:t>#</w:t>
      </w:r>
      <w:r w:rsidRPr="006A1FA5">
        <w:rPr>
          <w:b/>
          <w:bCs/>
          <w:color w:val="FF0000"/>
        </w:rPr>
        <w:t>2</w:t>
      </w:r>
      <w:r w:rsidRPr="006A1FA5">
        <w:rPr>
          <w:b/>
          <w:bCs/>
          <w:color w:val="FF0000"/>
        </w:rPr>
        <w:t xml:space="preserve"> print screen the results from the table below here.</w:t>
      </w:r>
    </w:p>
    <w:p w:rsidR="000F5A9E" w:rsidP="000F5A9E" w:rsidRDefault="000F5A9E" w14:paraId="05FD9E35" w14:textId="6DAAF898">
      <w:pPr>
        <w:jc w:val="center"/>
      </w:pPr>
    </w:p>
    <w:p w:rsidR="000F5A9E" w:rsidP="000F5A9E" w:rsidRDefault="000F5A9E" w14:paraId="530FD8E7" w14:textId="1F105167">
      <w:r>
        <w:t xml:space="preserve">Project #3 </w:t>
      </w:r>
      <w:r>
        <w:t>(using the same table as in project #1, extract only</w:t>
      </w:r>
      <w:r>
        <w:t xml:space="preserve"> the description is Bolivian Dark</w:t>
      </w:r>
    </w:p>
    <w:p w:rsidR="000F5A9E" w:rsidP="000F5A9E" w:rsidRDefault="000F5A9E" w14:paraId="500F91D7" w14:textId="3A651859"/>
    <w:p w:rsidRPr="006A1FA5" w:rsidR="000F5A9E" w:rsidP="000F5A9E" w:rsidRDefault="000F5A9E" w14:paraId="38A10ABF" w14:textId="09FBD885">
      <w:pPr>
        <w:jc w:val="center"/>
        <w:rPr>
          <w:b/>
          <w:bCs/>
          <w:color w:val="FF0000"/>
        </w:rPr>
      </w:pPr>
      <w:r w:rsidRPr="006A1FA5">
        <w:rPr>
          <w:b/>
          <w:bCs/>
          <w:color w:val="FF0000"/>
        </w:rPr>
        <w:t>#</w:t>
      </w:r>
      <w:r w:rsidRPr="006A1FA5">
        <w:rPr>
          <w:b/>
          <w:bCs/>
          <w:color w:val="FF0000"/>
        </w:rPr>
        <w:t xml:space="preserve">3 </w:t>
      </w:r>
      <w:r w:rsidRPr="006A1FA5">
        <w:rPr>
          <w:b/>
          <w:bCs/>
          <w:color w:val="FF0000"/>
        </w:rPr>
        <w:t>print screen the results from the table below here.</w:t>
      </w:r>
    </w:p>
    <w:p w:rsidR="00077ACA" w:rsidP="000F5A9E" w:rsidRDefault="00077ACA" w14:paraId="1DAE1500" w14:textId="3A685AB2">
      <w:pPr>
        <w:jc w:val="center"/>
      </w:pPr>
    </w:p>
    <w:p w:rsidR="00077ACA" w:rsidP="00077ACA" w:rsidRDefault="00077ACA" w14:paraId="61F74796" w14:textId="7C080377">
      <w:r>
        <w:t>Project #</w:t>
      </w:r>
      <w:r>
        <w:t>4</w:t>
      </w:r>
      <w:r>
        <w:t xml:space="preserve"> (using the same table as in project #1, extract only the</w:t>
      </w:r>
      <w:r>
        <w:t xml:space="preserve"> </w:t>
      </w:r>
      <w:proofErr w:type="spellStart"/>
      <w:r>
        <w:t>ProdNum</w:t>
      </w:r>
      <w:proofErr w:type="spellEnd"/>
      <w:r>
        <w:t xml:space="preserve"> is 17-003 be sure to extract the entire row with all columns.</w:t>
      </w:r>
    </w:p>
    <w:p w:rsidR="00077ACA" w:rsidP="00077ACA" w:rsidRDefault="00077ACA" w14:paraId="133C46F8" w14:textId="34E9D45F">
      <w:pPr>
        <w:jc w:val="center"/>
        <w:rPr>
          <w:b/>
          <w:bCs/>
          <w:color w:val="FF0000"/>
        </w:rPr>
      </w:pPr>
      <w:r w:rsidRPr="006A1FA5">
        <w:rPr>
          <w:b/>
          <w:bCs/>
          <w:color w:val="FF0000"/>
        </w:rPr>
        <w:t>#</w:t>
      </w:r>
      <w:r w:rsidRPr="006A1FA5">
        <w:rPr>
          <w:b/>
          <w:bCs/>
          <w:color w:val="FF0000"/>
        </w:rPr>
        <w:t>4</w:t>
      </w:r>
      <w:r w:rsidRPr="006A1FA5">
        <w:rPr>
          <w:b/>
          <w:bCs/>
          <w:color w:val="FF0000"/>
        </w:rPr>
        <w:t xml:space="preserve"> print screen the results from the table below here.</w:t>
      </w:r>
    </w:p>
    <w:p w:rsidR="006A1FA5" w:rsidP="00077ACA" w:rsidRDefault="006A1FA5" w14:paraId="09852345" w14:textId="53A6D0FA">
      <w:pPr>
        <w:jc w:val="center"/>
        <w:rPr>
          <w:b/>
          <w:bCs/>
          <w:color w:val="FF0000"/>
        </w:rPr>
      </w:pPr>
    </w:p>
    <w:p w:rsidR="006A1FA5" w:rsidP="00077ACA" w:rsidRDefault="006A1FA5" w14:paraId="41ABE887" w14:textId="7B04577C">
      <w:pPr>
        <w:jc w:val="center"/>
        <w:rPr>
          <w:b/>
          <w:bCs/>
          <w:color w:val="FF0000"/>
        </w:rPr>
      </w:pPr>
    </w:p>
    <w:p w:rsidRPr="006A1FA5" w:rsidR="006A1FA5" w:rsidP="00077ACA" w:rsidRDefault="006A1FA5" w14:paraId="709D2515" w14:textId="6C688D71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the Module 9 homework</w:t>
      </w:r>
    </w:p>
    <w:p w:rsidR="00077ACA" w:rsidP="00077ACA" w:rsidRDefault="00077ACA" w14:paraId="506C3342" w14:textId="77777777"/>
    <w:p w:rsidR="000F5A9E" w:rsidP="000F5A9E" w:rsidRDefault="000F5A9E" w14:paraId="5363D9A2" w14:textId="77777777"/>
    <w:p w:rsidR="000F5A9E" w:rsidP="000F5A9E" w:rsidRDefault="000F5A9E" w14:paraId="3E6BEB6D" w14:textId="77777777">
      <w:pPr>
        <w:jc w:val="center"/>
      </w:pPr>
    </w:p>
    <w:sectPr w:rsidR="000F5A9E">
      <w:headerReference w:type="default" r:id="rId8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73263" w:rsidP="00C46910" w:rsidRDefault="00973263" w14:paraId="66327D97" w14:textId="77777777">
      <w:pPr>
        <w:spacing w:after="0" w:line="240" w:lineRule="auto"/>
      </w:pPr>
      <w:r>
        <w:separator/>
      </w:r>
    </w:p>
  </w:endnote>
  <w:endnote w:type="continuationSeparator" w:id="0">
    <w:p w:rsidR="00973263" w:rsidP="00C46910" w:rsidRDefault="00973263" w14:paraId="0724667A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73263" w:rsidP="00C46910" w:rsidRDefault="00973263" w14:paraId="2C4B3C7F" w14:textId="77777777">
      <w:pPr>
        <w:spacing w:after="0" w:line="240" w:lineRule="auto"/>
      </w:pPr>
      <w:r>
        <w:separator/>
      </w:r>
    </w:p>
  </w:footnote>
  <w:footnote w:type="continuationSeparator" w:id="0">
    <w:p w:rsidR="00973263" w:rsidP="00C46910" w:rsidRDefault="00973263" w14:paraId="458E586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46910" w:rsidP="00C46910" w:rsidRDefault="00C46910" w14:paraId="0B6AFD4F" w14:textId="77777777">
    <w:pPr>
      <w:pStyle w:val="Header"/>
    </w:pPr>
    <w:r>
      <w:t>Santa Ana College</w:t>
    </w:r>
  </w:p>
  <w:p w:rsidR="00C46910" w:rsidP="00C46910" w:rsidRDefault="00C46910" w14:paraId="22847B1F" w14:textId="77777777">
    <w:pPr>
      <w:pStyle w:val="Header"/>
    </w:pPr>
    <w:r>
      <w:t>CMPR114</w:t>
    </w:r>
  </w:p>
  <w:p w:rsidR="00C46910" w:rsidP="00C46910" w:rsidRDefault="00C46910" w14:paraId="7297B3F0" w14:textId="78A1524B">
    <w:pPr>
      <w:pStyle w:val="Header"/>
    </w:pPr>
    <w:r w:rsidRPr="00C46910">
      <w:t>m9 homework #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B2F71"/>
    <w:multiLevelType w:val="hybridMultilevel"/>
    <w:tmpl w:val="6B1EE0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81791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NTI2tzAzNjOwMDdR0lEKTi0uzszPAykwrAUAA05o7iwAAAA="/>
  </w:docVars>
  <w:rsids>
    <w:rsidRoot w:val="00F6137B"/>
    <w:rsid w:val="00077ACA"/>
    <w:rsid w:val="00096E06"/>
    <w:rsid w:val="000F5A9E"/>
    <w:rsid w:val="004D6449"/>
    <w:rsid w:val="006A1FA5"/>
    <w:rsid w:val="00973263"/>
    <w:rsid w:val="00C46910"/>
    <w:rsid w:val="00F6137B"/>
    <w:rsid w:val="256B4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69E8E"/>
  <w15:chartTrackingRefBased/>
  <w15:docId w15:val="{FCDD33D7-0116-4DB2-A34D-9F3EF01C9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46910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691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46910"/>
  </w:style>
  <w:style w:type="paragraph" w:styleId="Footer">
    <w:name w:val="footer"/>
    <w:basedOn w:val="Normal"/>
    <w:link w:val="FooterChar"/>
    <w:uiPriority w:val="99"/>
    <w:unhideWhenUsed/>
    <w:rsid w:val="00C4691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46910"/>
  </w:style>
  <w:style w:type="paragraph" w:styleId="ListParagraph">
    <w:name w:val="List Paragraph"/>
    <w:basedOn w:val="Normal"/>
    <w:uiPriority w:val="34"/>
    <w:qFormat/>
    <w:rsid w:val="00C469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image" Target="media/image1.tmp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7</revision>
  <dcterms:created xsi:type="dcterms:W3CDTF">2022-10-17T03:52:00.0000000Z</dcterms:created>
  <dcterms:modified xsi:type="dcterms:W3CDTF">2022-10-19T03:36:48.759950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f0181a16efa8f964fe626cc6a1bdde56915b777cb614fa11682c419b1416aa</vt:lpwstr>
  </property>
</Properties>
</file>